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04926" w14:textId="77777777" w:rsidR="00302E32" w:rsidRDefault="00492549">
      <w:pPr>
        <w:pStyle w:val="Title"/>
      </w:pPr>
      <w:r>
        <w:t>Week 5 Data Visualization Lab</w:t>
      </w:r>
    </w:p>
    <w:p w14:paraId="74E310A4" w14:textId="77777777" w:rsidR="00302E32" w:rsidRDefault="00492549">
      <w:pPr>
        <w:pStyle w:val="Author"/>
      </w:pPr>
      <w:r>
        <w:t>Jared Camillo (PID A59006923)</w:t>
      </w:r>
    </w:p>
    <w:p w14:paraId="46025B9D" w14:textId="77777777" w:rsidR="00302E32" w:rsidRDefault="00492549">
      <w:pPr>
        <w:pStyle w:val="Date"/>
      </w:pPr>
      <w:r>
        <w:t>2022-02-03</w:t>
      </w:r>
    </w:p>
    <w:p w14:paraId="63816F93" w14:textId="77777777" w:rsidR="00302E32" w:rsidRDefault="00492549">
      <w:pPr>
        <w:pStyle w:val="SourceCode"/>
      </w:pPr>
      <w:r>
        <w:rPr>
          <w:rStyle w:val="CommentTok"/>
        </w:rPr>
        <w:t># Week 5 Data Visualization Lab</w:t>
      </w:r>
      <w:r>
        <w:br/>
      </w:r>
      <w:r>
        <w:br/>
      </w:r>
      <w:r>
        <w:rPr>
          <w:rStyle w:val="CommentTok"/>
        </w:rPr>
        <w:t># Use "cars" data included with downloaded R package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cars)</w:t>
      </w:r>
    </w:p>
    <w:p w14:paraId="77A23690" w14:textId="77777777" w:rsidR="00302E32" w:rsidRDefault="00492549">
      <w:pPr>
        <w:pStyle w:val="SourceCode"/>
      </w:pPr>
      <w:r>
        <w:rPr>
          <w:rStyle w:val="VerbatimChar"/>
        </w:rPr>
        <w:t>## Warning in system2("/usr/bin/otool", c("-L", shQuote(DSO)), stdout = TRUE):</w:t>
      </w:r>
      <w:r>
        <w:br/>
      </w:r>
      <w:r>
        <w:rPr>
          <w:rStyle w:val="VerbatimChar"/>
        </w:rPr>
        <w:t>## running command ''/usr/bin/otool' -L '/Library/Frameworks/R.framework/Resources/</w:t>
      </w:r>
      <w:r>
        <w:br/>
      </w:r>
      <w:r>
        <w:rPr>
          <w:rStyle w:val="VerbatimChar"/>
        </w:rPr>
        <w:t>## modules/R_de.so'' had status 1</w:t>
      </w:r>
    </w:p>
    <w:p w14:paraId="25141C30" w14:textId="77777777" w:rsidR="00302E32" w:rsidRDefault="0049254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)</w:t>
      </w:r>
      <w:r>
        <w:br/>
      </w:r>
      <w:r>
        <w:br/>
      </w:r>
      <w:r>
        <w:rPr>
          <w:rStyle w:val="CommentTok"/>
        </w:rPr>
        <w:t># ggplot2 has already been installed on this de</w:t>
      </w:r>
      <w:r>
        <w:rPr>
          <w:rStyle w:val="CommentTok"/>
        </w:rPr>
        <w:t>vic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0F8A2A3E" w14:textId="77777777" w:rsidR="00302E32" w:rsidRDefault="00492549">
      <w:pPr>
        <w:pStyle w:val="SourceCode"/>
      </w:pPr>
      <w:r>
        <w:rPr>
          <w:rStyle w:val="VerbatimChar"/>
        </w:rPr>
        <w:t>## Warning in register(): Can't find generic `scale_type` in package ggplot2 to</w:t>
      </w:r>
      <w:r>
        <w:br/>
      </w:r>
      <w:r>
        <w:rPr>
          <w:rStyle w:val="VerbatimChar"/>
        </w:rPr>
        <w:t>## register S3 method.</w:t>
      </w:r>
    </w:p>
    <w:p w14:paraId="428346F8" w14:textId="77777777" w:rsidR="00302E32" w:rsidRDefault="00492549">
      <w:pPr>
        <w:pStyle w:val="FirstParagraph"/>
      </w:pPr>
      <w:r>
        <w:rPr>
          <w:noProof/>
        </w:rPr>
        <w:lastRenderedPageBreak/>
        <w:drawing>
          <wp:inline distT="0" distB="0" distL="0" distR="0" wp14:anchorId="51867775" wp14:editId="2EA191E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0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665A5" w14:textId="77777777" w:rsidR="00302E32" w:rsidRDefault="00492549">
      <w:pPr>
        <w:pStyle w:val="SourceCode"/>
      </w:pPr>
      <w:r>
        <w:rPr>
          <w:rStyle w:val="CommentTok"/>
        </w:rPr>
        <w:t># Use ggplot to graph "cars" data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peed, </w:t>
      </w:r>
      <w:r>
        <w:rPr>
          <w:rStyle w:val="AttributeTok"/>
        </w:rPr>
        <w:t>y=</w:t>
      </w:r>
      <w:r>
        <w:rPr>
          <w:rStyle w:val="NormalTok"/>
        </w:rPr>
        <w:t xml:space="preserve">dis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</w:t>
      </w:r>
    </w:p>
    <w:p w14:paraId="44B644B5" w14:textId="77777777" w:rsidR="00302E32" w:rsidRDefault="00492549">
      <w:pPr>
        <w:pStyle w:val="FirstParagraph"/>
      </w:pPr>
      <w:r>
        <w:rPr>
          <w:noProof/>
        </w:rPr>
        <w:lastRenderedPageBreak/>
        <w:drawing>
          <wp:inline distT="0" distB="0" distL="0" distR="0" wp14:anchorId="07663E6E" wp14:editId="7875C5B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0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69E76" w14:textId="77777777" w:rsidR="00302E32" w:rsidRDefault="00492549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24A9CC04" w14:textId="77777777" w:rsidR="00302E32" w:rsidRDefault="00492549">
      <w:pPr>
        <w:pStyle w:val="FirstParagraph"/>
      </w:pPr>
      <w:r>
        <w:rPr>
          <w:noProof/>
        </w:rPr>
        <w:lastRenderedPageBreak/>
        <w:drawing>
          <wp:inline distT="0" distB="0" distL="0" distR="0" wp14:anchorId="592E1F4B" wp14:editId="5973742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0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4834E" w14:textId="77777777" w:rsidR="00302E32" w:rsidRDefault="00492549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</w:t>
      </w:r>
      <w:r>
        <w:rPr>
          <w:rStyle w:val="FunctionTok"/>
        </w:rPr>
        <w:t>oth</w:t>
      </w:r>
      <w:r>
        <w:rPr>
          <w:rStyle w:val="NormalTok"/>
        </w:rPr>
        <w:t>()</w:t>
      </w:r>
    </w:p>
    <w:p w14:paraId="452E169C" w14:textId="77777777" w:rsidR="00302E32" w:rsidRDefault="00492549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14263F42" w14:textId="77777777" w:rsidR="00302E32" w:rsidRDefault="00492549">
      <w:pPr>
        <w:pStyle w:val="FirstParagraph"/>
      </w:pPr>
      <w:r>
        <w:rPr>
          <w:noProof/>
        </w:rPr>
        <w:lastRenderedPageBreak/>
        <w:drawing>
          <wp:inline distT="0" distB="0" distL="0" distR="0" wp14:anchorId="3D3C22A9" wp14:editId="470A781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0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57FA0" w14:textId="77777777" w:rsidR="00302E32" w:rsidRDefault="00492549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5D0DDCE3" w14:textId="77777777" w:rsidR="00302E32" w:rsidRDefault="00492549">
      <w:pPr>
        <w:pStyle w:val="SourceCode"/>
      </w:pPr>
      <w:r>
        <w:rPr>
          <w:rStyle w:val="VerbatimChar"/>
        </w:rPr>
        <w:t>## `geom_smooth()` using formula 'y ~ x'</w:t>
      </w:r>
    </w:p>
    <w:p w14:paraId="77DFE068" w14:textId="77777777" w:rsidR="00302E32" w:rsidRDefault="00492549">
      <w:pPr>
        <w:pStyle w:val="FirstParagraph"/>
      </w:pPr>
      <w:r>
        <w:rPr>
          <w:noProof/>
        </w:rPr>
        <w:lastRenderedPageBreak/>
        <w:drawing>
          <wp:inline distT="0" distB="0" distL="0" distR="0" wp14:anchorId="77AE3497" wp14:editId="7124791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0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0DDDB" w14:textId="77777777" w:rsidR="00302E32" w:rsidRDefault="00492549">
      <w:pPr>
        <w:pStyle w:val="SourceCode"/>
      </w:pPr>
      <w:r>
        <w:rPr>
          <w:rStyle w:val="CommentTok"/>
        </w:rPr>
        <w:t>#Create plot using "iris" data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ri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pal.Length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=</w:t>
      </w:r>
      <w:r>
        <w:rPr>
          <w:rStyle w:val="NormalTok"/>
        </w:rPr>
        <w:t>Sepal.Width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363BFFF0" w14:textId="77777777" w:rsidR="00302E32" w:rsidRDefault="00492549">
      <w:pPr>
        <w:pStyle w:val="FirstParagraph"/>
      </w:pPr>
      <w:r>
        <w:rPr>
          <w:noProof/>
        </w:rPr>
        <w:lastRenderedPageBreak/>
        <w:drawing>
          <wp:inline distT="0" distB="0" distL="0" distR="0" wp14:anchorId="1F4576E4" wp14:editId="46EECA17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0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66AD0" w14:textId="77777777" w:rsidR="00302E32" w:rsidRDefault="00492549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iris)</w:t>
      </w:r>
    </w:p>
    <w:p w14:paraId="5ACC721F" w14:textId="77777777" w:rsidR="00302E32" w:rsidRDefault="00492549">
      <w:pPr>
        <w:pStyle w:val="SourceCode"/>
      </w:pPr>
      <w:r>
        <w:rPr>
          <w:rStyle w:val="VerbatimChar"/>
        </w:rPr>
        <w:t>## Warning in system2("/usr/bin/otool", c("-L", shQuote(DSO)), stdout = TRUE):</w:t>
      </w:r>
      <w:r>
        <w:br/>
      </w:r>
      <w:r>
        <w:rPr>
          <w:rStyle w:val="VerbatimChar"/>
        </w:rPr>
        <w:t>## running command ''/usr/bin/otool' -L '/Library/Frameworks/R.framework/Resources/</w:t>
      </w:r>
      <w:r>
        <w:br/>
      </w:r>
      <w:r>
        <w:rPr>
          <w:rStyle w:val="VerbatimChar"/>
        </w:rPr>
        <w:t xml:space="preserve">## modules/R_de.so'' had status </w:t>
      </w:r>
      <w:r>
        <w:rPr>
          <w:rStyle w:val="VerbatimChar"/>
        </w:rPr>
        <w:t>1</w:t>
      </w:r>
    </w:p>
    <w:p w14:paraId="7042F0D1" w14:textId="77777777" w:rsidR="00302E32" w:rsidRDefault="00492549">
      <w:pPr>
        <w:pStyle w:val="SourceCode"/>
      </w:pPr>
      <w:r>
        <w:rPr>
          <w:rStyle w:val="CommentTok"/>
        </w:rPr>
        <w:t># Import data from website and assign to "genes"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delim</w:t>
      </w:r>
      <w:r>
        <w:rPr>
          <w:rStyle w:val="NormalTok"/>
        </w:rPr>
        <w:t>(ur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enes)</w:t>
      </w:r>
    </w:p>
    <w:p w14:paraId="531D6ECC" w14:textId="77777777" w:rsidR="00302E32" w:rsidRDefault="00492549">
      <w:pPr>
        <w:pStyle w:val="SourceCode"/>
      </w:pPr>
      <w:r>
        <w:rPr>
          <w:rStyle w:val="VerbatimChar"/>
        </w:rPr>
        <w:t>##         Gene Condition1 Condition2      State</w:t>
      </w:r>
      <w:r>
        <w:br/>
      </w:r>
      <w:r>
        <w:rPr>
          <w:rStyle w:val="VerbatimChar"/>
        </w:rPr>
        <w:t>## 1      A4GNT -3.6808610 -3.4401</w:t>
      </w:r>
      <w:r>
        <w:rPr>
          <w:rStyle w:val="VerbatimChar"/>
        </w:rPr>
        <w:t>355 unchanging</w:t>
      </w:r>
      <w:r>
        <w:br/>
      </w:r>
      <w:r>
        <w:rPr>
          <w:rStyle w:val="VerbatimChar"/>
        </w:rPr>
        <w:t>## 2       AAAS  4.5479580  4.3864126 unchanging</w:t>
      </w:r>
      <w:r>
        <w:br/>
      </w:r>
      <w:r>
        <w:rPr>
          <w:rStyle w:val="VerbatimChar"/>
        </w:rPr>
        <w:t>## 3      AASDH  3.7190695  3.4787276 unchanging</w:t>
      </w:r>
      <w:r>
        <w:br/>
      </w:r>
      <w:r>
        <w:rPr>
          <w:rStyle w:val="VerbatimChar"/>
        </w:rPr>
        <w:t>## 4       AATF  5.0784720  5.0151916 unchanging</w:t>
      </w:r>
      <w:r>
        <w:br/>
      </w:r>
      <w:r>
        <w:rPr>
          <w:rStyle w:val="VerbatimChar"/>
        </w:rPr>
        <w:t>## 5       AATK  0.4711421  0.5598642 unchanging</w:t>
      </w:r>
      <w:r>
        <w:br/>
      </w:r>
      <w:r>
        <w:rPr>
          <w:rStyle w:val="VerbatimChar"/>
        </w:rPr>
        <w:t>## 6 AB015752.4 -3.6808610 -3.5921390 unchang</w:t>
      </w:r>
      <w:r>
        <w:rPr>
          <w:rStyle w:val="VerbatimChar"/>
        </w:rPr>
        <w:t>ing</w:t>
      </w:r>
    </w:p>
    <w:p w14:paraId="2B305F1A" w14:textId="77777777" w:rsidR="00302E32" w:rsidRDefault="00492549">
      <w:pPr>
        <w:pStyle w:val="SourceCode"/>
      </w:pPr>
      <w:r>
        <w:rPr>
          <w:rStyle w:val="CommentTok"/>
        </w:rPr>
        <w:t># View "genes" data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genes)</w:t>
      </w:r>
    </w:p>
    <w:p w14:paraId="79BD3DDC" w14:textId="77777777" w:rsidR="00302E32" w:rsidRDefault="00492549">
      <w:pPr>
        <w:pStyle w:val="SourceCode"/>
      </w:pPr>
      <w:r>
        <w:rPr>
          <w:rStyle w:val="VerbatimChar"/>
        </w:rPr>
        <w:lastRenderedPageBreak/>
        <w:t>## Warning in system2("/usr/bin/otool", c("-L", shQuote(DSO)), stdout = TRUE):</w:t>
      </w:r>
      <w:r>
        <w:br/>
      </w:r>
      <w:r>
        <w:rPr>
          <w:rStyle w:val="VerbatimChar"/>
        </w:rPr>
        <w:t>## running command ''/usr/bin/otool' -L '/Library/Frameworks/R.framework/Resources/</w:t>
      </w:r>
      <w:r>
        <w:br/>
      </w:r>
      <w:r>
        <w:rPr>
          <w:rStyle w:val="VerbatimChar"/>
        </w:rPr>
        <w:t>## modules/R_de.so'' had status 1</w:t>
      </w:r>
    </w:p>
    <w:p w14:paraId="6BFB23D2" w14:textId="77777777" w:rsidR="00302E32" w:rsidRDefault="00492549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genes)</w:t>
      </w:r>
    </w:p>
    <w:p w14:paraId="1C9A15B8" w14:textId="77777777" w:rsidR="00302E32" w:rsidRDefault="00492549">
      <w:pPr>
        <w:pStyle w:val="SourceCode"/>
      </w:pPr>
      <w:r>
        <w:rPr>
          <w:rStyle w:val="VerbatimChar"/>
        </w:rPr>
        <w:t>## [1] 5196</w:t>
      </w:r>
    </w:p>
    <w:p w14:paraId="5E3FF302" w14:textId="77777777" w:rsidR="00302E32" w:rsidRDefault="00492549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genes</w:t>
      </w:r>
      <w:r>
        <w:rPr>
          <w:rStyle w:val="SpecialCharTok"/>
        </w:rPr>
        <w:t>$</w:t>
      </w:r>
      <w:r>
        <w:rPr>
          <w:rStyle w:val="NormalTok"/>
        </w:rPr>
        <w:t>State)</w:t>
      </w:r>
    </w:p>
    <w:p w14:paraId="565A7249" w14:textId="77777777" w:rsidR="00302E32" w:rsidRDefault="004925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>##         72       4997        127</w:t>
      </w:r>
    </w:p>
    <w:p w14:paraId="66DF3D33" w14:textId="77777777" w:rsidR="00302E32" w:rsidRDefault="00492549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FunctionTok"/>
        </w:rPr>
        <w:t>table</w:t>
      </w:r>
      <w:r>
        <w:rPr>
          <w:rStyle w:val="NormalTok"/>
        </w:rPr>
        <w:t>(genes</w:t>
      </w:r>
      <w:r>
        <w:rPr>
          <w:rStyle w:val="SpecialCharTok"/>
        </w:rPr>
        <w:t>$</w:t>
      </w:r>
      <w:r>
        <w:rPr>
          <w:rStyle w:val="NormalTok"/>
        </w:rPr>
        <w:t>State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genes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D3BAFD6" w14:textId="77777777" w:rsidR="00302E32" w:rsidRDefault="004925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>##       1.39      96.17       2.44</w:t>
      </w:r>
    </w:p>
    <w:p w14:paraId="15D56436" w14:textId="77777777" w:rsidR="00302E32" w:rsidRDefault="00492549">
      <w:pPr>
        <w:pStyle w:val="SourceCode"/>
      </w:pPr>
      <w:r>
        <w:rPr>
          <w:rStyle w:val="CommentTok"/>
        </w:rPr>
        <w:t># Use ggplot to plot "genes" data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gene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ondition1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y=</w:t>
      </w:r>
      <w:r>
        <w:rPr>
          <w:rStyle w:val="NormalTok"/>
        </w:rPr>
        <w:t>Condition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=</w:t>
      </w:r>
      <w:r>
        <w:rPr>
          <w:rStyle w:val="NormalTok"/>
        </w:rPr>
        <w:t>Stat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g</w:t>
      </w:r>
    </w:p>
    <w:p w14:paraId="36721953" w14:textId="77777777" w:rsidR="00302E32" w:rsidRDefault="00492549">
      <w:pPr>
        <w:pStyle w:val="FirstParagraph"/>
      </w:pPr>
      <w:r>
        <w:rPr>
          <w:noProof/>
        </w:rPr>
        <w:lastRenderedPageBreak/>
        <w:drawing>
          <wp:inline distT="0" distB="0" distL="0" distR="0" wp14:anchorId="51CBB636" wp14:editId="0F1A180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0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25759" w14:textId="77777777" w:rsidR="00302E32" w:rsidRDefault="00492549">
      <w:pPr>
        <w:pStyle w:val="SourceCode"/>
      </w:pPr>
      <w:r>
        <w:rPr>
          <w:rStyle w:val="CommentTok"/>
        </w:rPr>
        <w:t># Adjust ggplot of "genes" data</w:t>
      </w:r>
      <w:r>
        <w:br/>
      </w:r>
      <w:r>
        <w:rPr>
          <w:rStyle w:val="NormalTok"/>
        </w:rPr>
        <w:t xml:space="preserve">g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Control (no drug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Drug treat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=</w:t>
      </w:r>
      <w:r>
        <w:rPr>
          <w:rStyle w:val="StringTok"/>
        </w:rPr>
        <w:t>"Gene expression changes example plot"</w:t>
      </w:r>
      <w:r>
        <w:rPr>
          <w:rStyle w:val="NormalTok"/>
        </w:rPr>
        <w:t>)</w:t>
      </w:r>
    </w:p>
    <w:p w14:paraId="561DD523" w14:textId="77777777" w:rsidR="00302E32" w:rsidRDefault="00492549">
      <w:pPr>
        <w:pStyle w:val="FirstParagraph"/>
      </w:pPr>
      <w:r>
        <w:rPr>
          <w:noProof/>
        </w:rPr>
        <w:lastRenderedPageBreak/>
        <w:drawing>
          <wp:inline distT="0" distB="0" distL="0" distR="0" wp14:anchorId="77177E6E" wp14:editId="5B5A3845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0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02E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652ED" w14:textId="77777777" w:rsidR="00492549" w:rsidRDefault="00492549">
      <w:pPr>
        <w:spacing w:after="0"/>
      </w:pPr>
      <w:r>
        <w:separator/>
      </w:r>
    </w:p>
  </w:endnote>
  <w:endnote w:type="continuationSeparator" w:id="0">
    <w:p w14:paraId="4EB95328" w14:textId="77777777" w:rsidR="00492549" w:rsidRDefault="004925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DA4A90" w14:textId="77777777" w:rsidR="00492549" w:rsidRDefault="00492549">
      <w:r>
        <w:separator/>
      </w:r>
    </w:p>
  </w:footnote>
  <w:footnote w:type="continuationSeparator" w:id="0">
    <w:p w14:paraId="5EF784F6" w14:textId="77777777" w:rsidR="00492549" w:rsidRDefault="004925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C2C3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02E32"/>
    <w:rsid w:val="00302E32"/>
    <w:rsid w:val="00492549"/>
    <w:rsid w:val="00BF48A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754C8C"/>
  <w15:docId w15:val="{36CB73E7-ADC6-0243-B7EE-D9E5F47A8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374</Words>
  <Characters>2134</Characters>
  <Application>Microsoft Office Word</Application>
  <DocSecurity>0</DocSecurity>
  <Lines>17</Lines>
  <Paragraphs>5</Paragraphs>
  <ScaleCrop>false</ScaleCrop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ta Visualization Lab</dc:title>
  <dc:creator>Jared Camillo (PID A59006923)</dc:creator>
  <cp:keywords/>
  <cp:lastModifiedBy>Jared Rafael Camillo</cp:lastModifiedBy>
  <cp:revision>2</cp:revision>
  <dcterms:created xsi:type="dcterms:W3CDTF">2022-02-04T00:22:00Z</dcterms:created>
  <dcterms:modified xsi:type="dcterms:W3CDTF">2022-02-04T0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3</vt:lpwstr>
  </property>
</Properties>
</file>